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41]</w:t>
      </w:r>
      <w:r>
        <w:t xml:space="preserve"> </w:t>
      </w:r>
      <w:r>
        <w:t xml:space="preserve">แถลงสถานการณ์-COVID-19-โดย-ศบค.-และ-สธ.-24-พ.ค.-64</w:t>
      </w:r>
    </w:p>
    <w:p>
      <w:pPr>
        <w:pStyle w:val="Date"/>
      </w:pPr>
      <w:r>
        <w:t xml:space="preserve">วันอังคารที่</w:t>
      </w:r>
      <w:r>
        <w:t xml:space="preserve"> </w:t>
      </w:r>
      <w:r>
        <w:t xml:space="preserve">13</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การแถลงข่าวของศูนย์บริหารสถานการ์ โควิด-19 ธรรมเนียบรัฐบาล ประจำวันที่ 24 2564 นะคะ วันนี้แน่นอนค่ะ จะเห็นตัวเลขของจำนวนผู้ติดเชื้อที่เพอ่มขึ้นนะคะ แต่ประเด็นที่คือในพื้นที่กรุงเทพมหานคร ยังพบพื้นที่ที่ยังมีการระบาดแล้วก็มี Cluster ที่ต้องดูมาค่ะ ที่ประชุม ศบค.ชุดเล็ก ไดเห็นเรื่องเรื่องขจองสถานการณ์ รวมถึงมาตรการต่าง ๆ จากทางท่านผู้ช่วยโฆษก ศบค. แพทย์หญิงอภิสมัย ศรีรังสรรค์ เรียนเชิญคุณหมอค่ะ</w:t>
      </w:r>
    </w:p>
    <w:p>
      <w:pPr>
        <w:pStyle w:val="BodyText"/>
      </w:pPr>
      <w:r>
        <w:t xml:space="preserve">(แพทย์หญิงอภิสมัย) กราบสวัสดีพี่น้องประชาชน นะคะ วันนี้มาติดตามสถานการณ์ โดยเริ่มที่ต่างประเทศนะคะ ในวันนี้มีผู้ติดเชื้อ เพิ่มใน 24 ชั่วโมง 478,000 กว่ารายนะคะ ทำให้ยอดรววมของทั่วโลกนะคะ 167 ล้านค่ะ และทำให้ยอดผู้เสียชีวิตนะคะ มีผู้เสียชีวิต 9,000 กว่าราย คิดเป็น 2.1 เปอร์เซ็นต์ ในลำดับนะคะ ประเทศไทยอยู่ใ87 ซึ่งขยับข88 ค่ะ ในส่วนของประเทศเพื่อนบ้านที่เราเฝ้าระวังอยู่ มาเลเซีย อย่างที่เรียนย้ำเสมอคือ มีพรมแดนที่ติดบ้านเรานะคะ มาเลเซียยังมียอด 690 ราย กัมพูชา 560 กว่านะคะ แล้วเวียดนามอีก 100 กว่า แล้วที่สำคัญนะคะ การรายงานผู้เสียชีวิตของกัมพูชาถึง 9 ราย เวียดนามเองก็ยังมีผู้เสียชีวิตบ้านเรานี่นะคะ รายงานตัวเลขของวันนี้คือ 2,713 ราย ทุกท่านจะเห็นว่าตัวเลขที่เป็นเรือนจำ ราชทัณฑ์ วันนี้อยู่ที่ 206 รายนะคะ แต่ว่า อย่างในวันนี้นะคะ ปทุมธานีจะยังมีการตรวจคัดกรองเชิงรุกในเรือนจำอีก 6 แห่งค่ะ ตัวเลขของเรือนจำก็จะมีการรายงานเข้ามา และจะนำเรียนให้พี่น้องประชาชนได้เห็นตัวเลขค่ของ 2,713 ราย เป็นการติดเชื้อในประเทศ 2,458 ราย ต่างประเทศ49 รายนะคะ แล้วในจำนวนวันนี้นะคะ มีผู้เสียชีวิต +30 เสียชีวิตสะสมอยู่ที่ 206 คน คิดเป็น 0.69 เปอร์เซ็นต์ ผู้ที่หายป่วยแล้วนะคะ วันนี้กลับบ้าน 1,565 รายค่ะ ยังคงรักษาอยู่ 45,307 ในจำนวนนี้นะคะ อยู่ในโรงพยาบาล 10,00ขออภัยค่ะ 18,753 ราย มากกว่านะคะ 26,654 ราย มีอาการหนักนะคะ มีตัวเลขสูง 69 ราย และใช้เครื่องช่วยหายใจ 406 ราย ส่วนใหญ่ยังอยู่ในส่วนของ กทม. และปริมณฑลค่ะ ค่ะ รายละเอียดของผู้เสียชีวิตในวันนี้นะคะ 30 ราย ของ 24 พฤษภาคม อายุน้อยที่สุดที่รายงานในวันนี้ 28 ปี และผู้ที่สูงอายุในกลุ่มนี้คือ 105 ปีนะคะ อย่างที่เน้นย้ำเสมอว่าผู้สูงอายุหรือผู้ป่วยติดเตียง มีการติดเชื้อนะคะ จากคนในครอบครัวอาศัยอยู่ร่วมกัน มีอายุอยู่หลายวัย มีผู้ทีอยู่ในวัยรายงาน กลับเข้ามาในบ้านดูแลผู้สูงอายุก็ทำให้เกิดความเสี่ยง เพราะว่าในกลุ่มนี้ก็มีอากาอาการนัก รุนแรงและเสียชีวิตได้ง่ายนะคะ ผู้ที่รักษาตัวนานที่สุดของวันนี้นะคะ คือ 35 วันค่ะ และมีถึง 7 รายนะคะ ที่เสียชีวิต ในช่วงของสัปดาห์แรก นั่นคือสิ่งที่เน้นย้ำกับทุกท่านเสมอนะคะ ว่าผู้ติดเชื้อไม่ทราบว่าตนเองติดเชื้อ จนกระทั่งอาการรุนแรง ถึงโรงพยาบาลอาการก็ทรุดลงภายในสัปดาห์เดียวก็เสียชีวิตค่ะ ในวันนี้มีข่าวฝากมานะคะ จากท่านนะคะ จากท่านนายกแพทย์ผู้เชี่ยวชาญ ในการดูแล โรคปอด โรคทรวงอก ICU นะคะ บอกว่าในการดูแลผู้ป่วยวิกฤติที่ต้องใช้เครื่องช่วยหายใจ นะคะ เมื่อท่านเหล่านี้มีประวัติ การสูบบุหรี่ เป็นผู้ที่สูบบุหรี่ไฟฟ้า หรือบุหรี่ธรรมดานะคะ มีความผิดปกติของปอดค่ะ และเมื่อมีการติดเชื้อ COVID-19 ทำให้อาการรุนแรงช่วยเหลือนี้นะคะ พบว่ามีปอดแพบ หรือเราเรียก Nemo กลุ่มนี้นี่มีความเสี่ยงสูงในการเสียชีวิต และรวมไปถึงการต้องนอนโรงพยาบาลเป็นเวลานานขอรณรงค์ที่จะลดการสุบบุหรี่ หรืองดได้นะคะ ก็มีโรงพยาบาลทุกแห่งค่ะ ค่ะ ที่จะสามารถให้ความช่วยเหลือท่านได้ค่ะ มาดูยอดสะสมของผู้ติดเชื้อระลอกเมษายน ตอนนี้รวมยอดสะสมอยู่ที่ 103,350 รายแล้วนะคะ ตอนนี้ทุกท่านจะเห็นแท่งสีเหลืองจะสูงขึ้น นั่นคือ ของการคัดกรองเชิงรุกในชุมชน สีเทาจะเล็กลงเรื่อย ๆ หรือว่าการติดเชื้อในเรือนจำนะคะ ไปดูผู้ติดเชื้อที่เดินทางจากต่างประเทศ 49 รายวันนี้นิดหนึ่งนะคะ 6 ราย ต้องเน้นย้ำนะคะ ว่าทั้งหมดเป็นพี่น้องชาวไทยที่กลับบ้าน มีคำถามด้วยนะคะ ว่าเราไม่อนุญาตให้เดินทางกลับจากประเทศเหล่านีเ้ได้ไหม อินเดีย บังกาลาเทศ เนปาล ปากีสถานเรียนให้ทราบน่ะค่ะว่าเดินทางได้นะคะ แต่ว่าขอความร่วมมือเข้าสู่ระบบ เข้ามาในสถานกักดุแลที่รัฐจัดให้นะคะ ก็จะสามารถดูแลให้ท่านปลอดภัย และไม่ให้เป็นการแพร่เชื้อได้ค่ะ สิ่งที่เราเฝ้าติดตามอย่างเข้มงวดในช่วง 2 สัปดาห์ที่ผ่านมาคือพี่น้องประชาชนชาวไมยที่เดินทางจากกัมพูชานะคะ วันนี้ทุกท่านจะเห็นตัวเลขค่อนข้างสูงทีเดียวค่ะ 41 ราย ต้องเน้นย้ำนะคะว่า 41 ราย เป็นผู้ที่เดินทางโดยถูกต้องนะคะ โดยส่วนใหญ่ มีเพียง 2 รายที่เดินทางด่านสระแก้วนะคะ ที่เข้ามาโดยช่องทางธรรมชาติที่ผิดกฎหมายทั้งหมดนี้นะคะ ส่วนใหญ่ก็เป็นนักพนันที่ต้องการ แจ้งความประสงค์การกลับบ้าน ไปดูตัวเลขรายงานการสกัดกั้น การลักลอบเข้าเมือง 24 ชั่วโมงนิดหนึ่งนะคะ พยายามจะนำเสนอให้เห็นทุกวันค่ะ ไม่เคยต่ำกว่า 100 รายเลยค่ะ วันนี้ขึ้นไปเกือบ 200 ราย วันนี้ก็ 100 รายนะคะ ในวันที่ 27 พฤษภาคมนะคะ วันพฤหัสบดีนี้ ท่านพลเอก สุพจน์ บรรณานิยม ค่ะ ท่านเสนาธิการทหาร บัญชาการกองทัพไทญ จะได้เข้ามาให้ข้อมูลเพิ่มเติมในการรายงานของ ศบค. ในเรื่องของมาตรการการดูแลของผู้ที่ลักลอบให้เมือง และวันนี้ที่ประชุม ศบค. ชุดเล็ก ท่าน ผอ. ศบค. ชุดเว่า ขอความร่วมมือฝ่ายปกครองของจังหวัดนะคะ ให้มีการกำกับติดตาม แนวลักลอบเข้าประเทศผ่านแนวชายแดน โดยเน้นย้ำที่การเข้มมาตราการของรัฐในส่วนของการติดตามนั้น จะติดตามไปตั้งแต่ต้นทางไปจนถึงปลายทาง และหากพบว่าพื้นที่ไหน ไหนโรงงานไหน หรือว่าบริษัทจัดหางานแห่งไหนนะคะ ให้ความช่วยเหลือนะคะ ลักลอบข้ามแดนอย่างผิดกฏหมาย ตรงนี้จะถือว่าเป็นความผิดนะคะ แล้วก็เราก็พยายามที่จะติดตามลงโทษให้เหมาะสมนะคะ ก็ขอความร่วมมือของพี่น้องประชาชนด้วยค่ะ ว่า เราไม่ได้ห้ามที่พี่น้องประชาชนเหล่านจะเดินทางกลับประเทศ แต่ถ้าท่านทำผิด และถ้าท่านได้รับความช่วยเหลือจากบุคคลใด โรงงานใดนะคะ ให้ที่พัก ให้การเดินทาง ช่วยเหลือเรื่องการขนส่ง หรือแม้กระทั้งพี่น้องประชาชนจะเดินทาตรงนนี้นี่ ต้องช่วย ๆ กันทุก ๆ ทิศทางนะคะ เพื่อที่จะทำให้การเฝ้าระวังตรวนี้ประสบความสำเร็จฝากไว้ด้วยนะคะ ไปดูตัวเลขสรุปรายงานผู้ติดเชื้อของ 24 พฤษภาคมหลายวันติดต่อกันแล้วนะคะ เพชรบุรีวันนี้ก็ 669 รายนะคะ ทำให้ยอดสะสมของเพชรบุรี ก็เกือบ 3,000 นะคะ ตามด้วยอันดับ 3 คือ สมุทรปราการ สมุทรสาคร ปทุมธานี สจากเดินอันดับ 10 ก็กระเถิบขึ้นมาเป็นอันดับ 8 ยังคงเป็นรายงานจากโรงงานแปรรูปอาหารนะคะ แล้วก็เช่นกันกับระนองนะคะ พบผู้ติดเชื้อ รายงานในการค้าตลาดอาหารทะเล อย่างนี้เป็นต้นนะคะ แล้วก็รวมถึงยอดสะสมของ 10 จังหวัดก็จะยังเห็นรายชื่อจังหวัดที่ค่อนข้างที่จะซ้ำ ๆ กับที่ผ่านนะคะ นนท์บุรี วันนี้ก็มีรายงานCluster ใหม่ด้วยนะคะ แล้วก็เพชรบุรี ยังรายงานโรงงานผลิตชิ้นส่วนอิเล็กทรอนิกส์ ในส่วนการรายงานของสมุทรปราการนะคะที่มีการพูดคุยในรายละเอียดนิดหนึ่ง ของผู้พักอาศัยในคอนโดเดียวกัน วันนี้มีรายงานถึง 81 ราย เดี๋ยวอย่างไรพรุ่งนี้จะมีรายงานรายละเอียดให้พี่น้องประชาชนติดตามนะคะ โดยสรุปภาพรวมนี่นะคะ จะพบว่าจังหวัดสีขาวตอนนี้เริ่มเห็นพื้นที่ขาวเพิ่มขึ้นนะคะ 27 จังหวัดบวกกับสีเขียวก็คือทั้งจังหวัดมีตัวเลขรายงานผู้ติดเชื้อไม่เกินถ้าบวก ขาวและเขียว 2 สีนี้นะคะ รวมเป็น 55 จังหวัดค่ะ ถือได้ว่ามีแนวโน้มในทิศทางที่ดีขึ้นนะคะ ทั้งประเทศ 70 จังหวัดนี่ มีถึง 55 จังหวัด ที่รายงานผู้ติดเชื้อ 10 ราย ในจังหวัดนั้น ๆ ตัวเลขเกิน 100 อยู่ที่ กทม. เพชรบุรี สมุทรปราการ ในส่วนของปัจจัยเสี่ยงในการติดเชื้อ อยากให้ท่านเห็นตัวเลขที่ชัดเจนนิดหนึ่งว่าตัวของระลอกเมษายน นับตั้งแต่จนถึง 23 พฤษภาคม ท่านจะเห็นว่าสีส้ม ๆ ที่อยู่ซ้ายบนนี่นะคะ ตัวเลขใหญ่ ๆ นี่คือเรือนจำ สีน้ำตาลนี่นะคะ ยังเป็นรายงานสัมผัสผู้ติดเชื้อที่ยืนยันก่อนหน้า อย่างที่เราเน้นย้ำนะคะ ติดเชือ้ทั้งในส่วนของคนในครอบครัว ที่ทำงาน จากบุคคลที่ค่อนข้างคุ้นเคยไว้วางใจ ใหญ่ที่สุดนะคะ ส่วนสีเหลือง ๆ ที่ค่อนข้างใหญ่นั่นเป้นสิ่งที่ ศบค. กำลังจับตาอย่างใกล้ชิดก็คือชุมชนแออัด เน้นย้ำหลาย ๆ วันติดต่อกัน ไม่ว่าเฉพาะ กทม. แล้วก็วันนี้เราพูดคุยกันด้วยนะคะ ว่าก็มีลักษณะอยู่กันเป็นพื้นที่ที่หนาแน่นนะคะ ประชากรอยู่กันเยอะ ๆ ก็มีการพูดคุยด้วยความเป็นห่วงนะคะ แล้วก็เน้นย้ำนะคะว่า เราต้องเฝ้าระวังก่อนที่เหตุการณ์จะเกิดขึ้นนะคะ วันนี้ในพื้นรที่ประชุมนะคะ พูดกันถึงศูนย์บริหารจัดการข้อมูล และการส่งต่อผู้ป่วย COVID-19 นะคะ ซึ่งอย่างที่เรียนมห้พี่น้องประชาชนทราบนะคะ ว่าใน กทม. นี่ แล็บที่ตรวจเชื้อพี่น้องประชาชนไปตรวจนี่นะคะ เกิน 100 แห่งค่ะ ตรวจแล้ว การที่จะโทรมาติดต่อ หาเตียง เราพยายามจะรวมศูนย์ข้อมูลให้เป็นที่เดียวนะคะ เพื่ออำนวยความสะดวกให้พี่น้องประชาชน ให้คัดแยกระดับความรุนแรง รวมถึงการส่งต่อให้อยู่ในสถานที่ดูแลรักษาพยาบาล ซ่ึงระบบที่ว่านี่นะคะ เราเรียกว่า เราใช้ระบบ Coring ซึ่งประกอบไปด้วย CO LAB ตรวจเชื้อจากแล็บที่ไหน แล็บภาครัฐ หรือเอกชนนะคะ ก็จะมีการรวมศูนย์ข้อมูลจากที่เดียว พี่น้องประชาชนที่ได้รับรายงานผลติดเชื้อ ก็จะต้องได้รับการคัดแยก เกณฑ์ตามระดับความรุนแรง แล้วส่งต่อไปโรงพยาบาล โรงพยาบาลสนาม หรือ ซึ่งตรงนี้ใช้ระบบ CO-ward นะคะ ที่ผ่านมานี่นะคะ ศูนย์บริหารการจัดการรายงานในช่วงเดือนที่ผ่านมา มีการจัดการทั้งสิ้น 25000 กว่ารายนะคะ แล้วก็ทั้งหมดตรงนี้นี่ มีการจัดการเตียง โดยลักษณะ โดยถ้าเป็นพี่น้องประชาชนที่อยู่ในระดับสีแดง ก็จะมีการจัดการส่งให้เข้าสู่กระบงวนการรักษาในทันทีนะคะ สีเหลือง สีเขียวจะมีการจัดการเข้าสู่ระบบการเข้านะคะ อย่างไรก็ตามที่ ศบค. รายงานทุกท่านเสมอเลยนะคะ ก็คือว่าเรายังพบการปฏิเสธการไปรับการรักษาตามโรงพยาบาลที่ท่านได้รับการจัดสรรนะคะ ดูตัวเลขในตัวเลขที่รายงานวันนี้นี่ อย่างสีเหลืองนะคะ สีเหลืองนี่หมายึความว่าพี่น้องประชาชนที่ติดเชื้อเหล่านี้มีการโรคประจำตัว หรือมีความเสี่ยง เป็นผู้สูงอายุนะคะ ปฏิเสธเตียงถึง 14 รายนะคะ สีเขียวนะคะ ที่อาจจะมีอาการเพียงเล็กน้อย หรือว่าไม่มีอาการเลย ปฏิเสธเตียง 31 เตียง แล้วยังมีสายที่ติดต่อไม่ได้อีก 16 รายค่ะ ในการรายงานวันนี้นะคะ ทางศูนย์บริการการจัดการข้อมูลรายงานว่า จากการเก็บสถิตินี่นะคะ พบว่า 25 เปอร์เซ็นต์ของพี่น้องประชาชน ระดับสีเขียว อาจจะกลายเป็นสีเหลืองได้นะคะ แต่ไม่ไวันนี้ท่านยังสบายดี หรือมีอากาศเพียงเล็กน้อย แต่ไม่ได้แปลว่าท่านจะปลอดภัยนะคะ มีการพูดคุยค่ะว่าอะไรทำให้พี่น้องประชาชนเหล่านี้นี่ ปฏิเสธการเข้าสู่ระบบการรักษานะคะ ก็คือ ผู้สู.อายุ หมายความว่า ท่านมีความกังวล ถ้าจะต้องไปอยุ่โรงพยาบาลสนาม ตัวเองลำบาก เข้าห้องน้ำจะมีคนช่วยเหลือหรือไม่อย่างนี้เป็นต้นและยังเป็นอีกเหตุผลหนึ่งก่อนหน้านี้นะคะ ที่มีบุคคลในครอบครัวรอผลอยู่ ที่กำลังรอผลตรวจเชื้ออยู่ อยาจจะรอฟังผลด้วยกัน เผื่อว่าอาาจะได้จัดการเตียงไปด้วยกันอย่างนี้เป็นต้น ก้อยากจะเน้นย้ำนะคะว่า ตัวเลขนี่ของการติดตามนี่ พบว่าระหว่างที่ที่รอเตียงนี่ ท่านอาจจะกลายเแ็นผู้ที่มีอาการรุเมื่อถึงโรงพยาบาลอาจจะกลายเป็นผู้ป่วยหนักนะคะ ดังนั้นนี่นะคะ ก็มีมาตราการนะคะ จะมีการติดตามผู้ป่วยระหว่างรอเตียงค่ะ ไม่ว่าจะเป็นว่าท่านจะปฏิเสธอยู่ ที่จะตามท่านซ้ำว่าวันนี้ท่านจะเปลี่ยนใจไหม ื่านควรจะเข้าสู่ระบบการรักษาที่มีการพูดคุยกัน ก็คือมีมาตรการ การรอเตียง คือต้องเน้นย้ำว่า ไม่ได้สนับสนุนให้ท่านมีการ Home Quorantenรอเตียงอยู่ที่บ้าน แล้วก็เลือกรักษาที่บ้านนะคะ อย่างที่เน้นย้ำนะคะ มีความเสี่ยง 2 ประการอันดับแรงคือท่านอาจจะอาการทรุดลง การที่อาการทรุดลงอาการจะเปลี่ยนแปลงเป็นรายวันก็ได้นะคะ หรือ 2 ในขณะที่ท่านยังอยู่บ้านนี่นะคะ การที่จะป้องกันการแพร่เชืแยกห้องน้ำ ใช้พื้นที่ร่วมกัน การกำจัดอะไรนี่อาจจะไม่ได้มาตรฐาน และอาจเป็นเหตุให้บุคคลในครอบครัว และบุคคลที่ใกล้ชิดผู้ติดเชื้อเพิ่มเติมนะคะ ดังนั้นในวันนี้มีการหารือกันค่ะว่า กรมการแพทย์ กรมควบคุมโรคนะคะ จะมีการหารือกันในเรื่องของ Home Isoration หมายความว่าระหว่างรอเตียมีความจำเป็นบางอย่างที่พี่น้องปรเหล่านี้ ยังไม่สามารถเข้าสู่ระบบการดูแลที่รัฐจัดให้ได้นะคะ จะมีมาตรการที่ต้องกำหนดเงื่อนไขอย่างไร ก็เดี๋ยวในอาทิตย์นี้นะคะ ก็จะรายงานได้ทราบค่ะ วันนี้ทุกคุยกันถึง Cluster กทม. มาดูตัวเลข dm24 พฤษภาคม รายงาน 951 รายนะคะ ซึ่งตรงผู้ที่เดินทางมา ผู้ที่เดินทางมารักษาที่โรงพยาบาลคนไทย 478 ราย มากกว่าชาวต่างชาตินะคะ พบรักษาในโรงพยาบาล 79 รายการคัดกรองเชิงรุก ตัวเลขจะมากกว่า ก็คือ คนไทย 254 ราย ต่างชาติ 140 ราย อยากให้ท่านสังเกตกราฟด้านขวาบนนิดหนึ่งว่า สถานการณ์ กทม. ยังไม่ลดลง นิดหนึ่งดูเหมือนว่า ดูเหมือนจะเล็กลงมาบ้างนะคะ ก็ยัง ตัวเลขก็ยัง 900 อยู่นะคะ ก็ยังเป็นห่วงถ้าไปดูแผนที่ประเทศไทย ที่รายงานในส่วนเฉพาะในส่วนของ กทม. และ ปริมณฑล ท่านจะเห็นว่าเป็นลักษณะที่เราเคยนำเสนอก่อนหน้านี้ ที่เราก็ยังกระจุกตัวอยู่ที่ กทม.นะคะ แต่ว่า GTSDA ทำแผนภาพให้เห็น จังหวัดใกล้เคียงที่ต้องให้ทุกท่านเห็นแผนที่นี้นะคะ เพราะว่า พฤติกรรมของผู้ติดเชื้อนี่นะคะ ตลาดโรงงาน เราพบว่ามีการเคลื่อนย้ายพื้นที่ระหว่างประชาชนใน กทม. รวมทั้งเขต จังหวัดที่ติดกันค่ะ อย่างเช่น ว่าอยู่จังหวัดหนึ่ง มีการเดินทางข้ามไปมากระทั่งตลาด ที่เรามีการพูดคุยกันมากขึ้น ก็คือตลาดนี่ มีลักษณธเป็นตลาดใหญ่มีการค้าส่ง มีการค้าขายหลายจังหวัด ก็จะพบว่า มีพี่น้องประชาชนนครปฐมนะคะ เข้ามาซื้อข้าว ซื้อของ ทั้งปทุมธานี กทม. อย่างนี้เป้นต้น ก็ทำให้มีการระบในกลุ่ม กทม. และ ปริมณฑล ตรงนี้นี่ มีการแพร่ระบาดอย่างรวดเร็ว น่าหนักใจนะคะกทม. วันนี้นี่มีการเฝ้าระวัง 5026 เขต 32 Cluster นะคะ Cluster ในวันนี้อีก 2 แห่งก็คือทุ่งครุ เป็นโรงงานตัดเย็บเสื้อผ้า แล้วก็อีกส่วนหนึ่งคือ บางแค นะคะก็คือ เป็นสถานดูแลผู้สูงอายุ 3 แห่ง ซึ่งที่ประชุม ศบค. ก็ได้มีการหารือในส่วนของสถานดูแลผู้เสียงอายุ อย่างที่เราเน้นย้ำเสมอ ว่าผู้สูงอายุนะคะ ก็มีความเสี่ยงสการติดเชื้อก็จะทำให้ท่านเหล่านี้เสียชีวิตได้ มีอาการหนักได้ แล้วก็มีการเสี่ยงเสียชีวิตวสอบสวนโรคพบว่าการเริ่มต้นนะคะ ติดที่ผู้ดูแล 3 ท่าน และจากนั้นพอมาดูแลผู้สูงอายุเกิดการติดเชื้อภายในผู้สูงอายุ ตัวเลขอยู่ที่ 20 ขึ้นแล้วนะคะ เดี๋ยววันพรุ่งนี้คงมีรายงาน ตัวเลขอัปเดตมารายงาน ว่าในบาง Cluster นี่มีการเกิดการแพร่ระบาดในโรงงาน ในคอลเซน์เตอรตลาด ในชุมชน อยากให้สถานประกอบการ บริษัทนะคะ ผู้ประกอบการทั้งหลายนี่ ต้องฟังข่าว แล้วก็ต้องถอดความรู้นะคะ ว่าเกิดจากความเสี่ยงปัจจัยเสี่ยงใด องค์กรของสถานประกอบการของท่านให้เข้มข้ม อย่างกรณีสถานดูแลผู้สูงอายุนะคะ เมื่อปีที่แล้ว เราไม่อยากให้สถาการณ์นะคะ ถ้าท่านมีการเปิดกิจการดูแลผู้สูงอายุนะคะ ขอให้ท่านทบทวนมาตรการอย่างเร่งด่วนเลยค่ะ แล้วก็จะไม่ให้เกิดการแพร่ระบาด อาจจะเกิดการเสียชีวิตอย่างนี้ค่ะ ในส่วนของแคมป์คนงานนะคะ ในส่วนของ กทม. รายงาน ก็มีความคืบหน้าจากที่ก่อนหน้านี้นะคะ เราได้เน้นย้ำให้ผู้ประกอบด้วยการ บริษัทที่ดูแลคนเหล่านี้ซึ่งในจำนวนนี้มีทั้งแรงงานไททย และแรงงานมาตรการที่กำหนดก่อนหน้านี้ ก็คือขอความร่วมมือให้แคมป์คนงานก่อสร้าง บริษัทดูแลแรงงานก่อสร้างเหล่านี้นะคะ การจัดที่พักอาศัย โดยเฉพาะเน้ย้ำในการใช้พื้นที่ส่วนกลางร่วมกัน ไม่ว่าจะเป็นห้องอาบน้ำ ห้องส้วม หรือจุดบริการให้รับรวมไปถึงการดูแลไซส์งาน การจัดการเว้นระยะ การจัดการพื้นที่ทานอาหารให้ปลอดภัยอย่างนี้เป็นต้น และที่เน้นย้ำนะคะ ในสัปดาห์ที่แล้ว คือการเคลื่อนย้ายแรงงาน ซึ่งได้มีการประกาศไปก่อนหน้านว่าหากจะมีการเคลื่อนย้ายแรงงานข้ามพื้นที่นะคะ ก็ขอให้ทำเอกสารขออนุญาตมาที่สำนักงานเขตนะคะ ในวันนี้ค่ะพบว่าได้รายางานสำนักงานโยธา กทม. ได้รายงานในที่ประชุม ศบค นะคะ ว่าในวันนี้มีการขอความร่วมมือส่งเอกสารไปยังบริษัทก่อสร้างที่ขึ้นทะเบียนของแรงงาน กทม. รวมทั้งสิน ส่งเอกสารเพื่อที่จะเรียนเชิญ หาการประชุมหารือร่วมกันนะคะ โดยเน้นย้ำทั้งเรื่องของการจัดการที่พักอาศัย ก่อสร้าง ที่พักรรวมทั้งการเคลื่อนย้ายแรงงานนะคะ รวม ๆ นี่นะคะ ศบค. เห็นใจผู้ประกอบการนะคะ ท่านก็เป็นสิ่งสำคัญ เป็นส่วนสำคัญในการขับเคลื่อนเศรษฐกิจของประเทศนะคะ แล้วก็หลายบริษัทได้ดีค่ะ แต่ก็ต้องเรียนให้ทราบค่ะว่า ทั้งใน กทม. และรวมทั้งจังหวัดอื่น ๆ ด้วย มีมากมาย และก็ยังจะมีหลายแคมป์ที่ทางกรมควบคุมโรคมีการเสนอว่ามีการจัดการที่ยังเป็นปัญหา ว่่ามีการเรียนเน้นย้ำไปนะคะว่า มีการจัดการบริการจุดดื่มน้ำเป็นกติกรวม มีการมใช้แก้วน้ำอย่างนี้เป็นต้นนะคะ ดังนั้นนี่ สำนักโยธาธิการ134 รายนะคะ ซึ่งเป็นบริษัทกก่อสร้างที่ขึ้นทะเบียนนะคะ แล้วก็มีการหารือในแง่ของการร่วมมือ และในแง่ที่สำนักงานเขตก็จะเน้นย้ำว่ามีการเข้าไปตรวจตราค่ะ ว่าสมมติว่า เห็นบริษัทไหน ยังไม่สามารถจัดการมาตรการได้่อย่างถูกต้องนี่นะคะ สำนักงานเขตมีอำนาจในการสั่งปิด ก็ขอความร่วมมือให้เราช่วยกันค่ะ และสิ่งสำคัญที่สุดคือประชาชนนะคะ ต้องเรียนให้ทุกท่านทราบว่า มีพี่น้องประชาชน รายงานนะคะ ทั้งในส่วนของการที่แรงงานในพื้นที่แคมป์ที่มีการรายงานระบาด ออกมาเดินนอกแคมป์ ออกมาซื้อของเครื่องใช้ ตรงนี้นี่ สำนักงานเขตก็เน้นย้ำไปที่บริษัทนะคะ จำเป็นต้องมีการจัดให้อาหาร หรือว่าเครื่องอุปโภค บริโภค รวมทั้งการจัดการสถานที่ การจัดการการดูแลเรื่องของความสะอาด ตรงนี้นี่ ก็ได้รับรายงานจากประชาชนนี่แหละค่ะ ก็นำมาสู่มาตรการเฝ้าระวังนะคะ แล้วก็ในที่ประชุมหารือกันในส่วนของ ออแกไนหมายความว่า การที่พบแคมป์คนงสาน หรือไซต์ก่อสร้างขนาดใหญ่ มีเปอร์เซ็นต์การติดเชื้อที่สูง ๆ นี่นะคะ บางครั้งที่จะคัดแยกตามระดับความรุนแรง แล้วส่งให้เขาไปรักษาในโรงพยาบาลสนามต่าง ๆ นี่ อาจจะไม่สะดวก จะเป็นการดีกว่าหากบริษัทเขามีความพร้อมค่ะ ก็เกิดการกักกันให้อยู่ในการดูแลนะคะ ในบริเวณพื้นที่ก่อสร้าง หรือแคมป์ของเขานั่นเอ งตรงนี้นะคะ ทั้งกรมการแพทย์ สำนักอนามัยและกรมควบคุมโรคกำลังหารือกัน ว่าจะมีรายละเอียดที่เราจะต้องกำหนดเป็นมาตรฐานเพื่อให้มีความแน่ใจว่า อันดับแรกพี่น้องประชาชนเหล่านั้น จะได้รับการดูแล การรักษา และมีความปลอดภัย และอันที่ 2 ก็คือจะไม่ให้เกิดการแพร่ระบาดที่ควบคุมไม่ได้นะคะ ถ้าเจอการแพร่ระบาดในแคมป์คนงานที่หนึ่ง ก็จะมีการครอบไว้ เกิดการระบาดอยู่เฉพาะในส่วนที่เกิดการติดเชื้อตรงนี้ ขณะเดียวกันก็มีการพูดคุยกันถึงศูนย์ควบคุมการแพร่ระบาด ใน 50 เขต นะคะในส่วนของศูนย์ควบคุมตรงนี้นะคะ สืบเนื่องมาจากการที่มีพี่น้องประชาชนรายงานมาว่า มีการแพร่ระบาดในกลุ่มต่าง ๆ แล้วก็มีการสอบถามเข้ามาว่า จะลงพื้นที่อย่างไรหรือไม่ ยกตัวอย่างเช่น บางกะปิ ก็มีประชาชนรายงานเข้ามานะคะ ในวันนี้ที่ประชุม ศบค. ชุดเล็กได้คุยกันค่ะว่ามีการจัดตั้ง ศูนย์การแพร่ระบาดระดับเขต ตอนนี้นี่มีถึง 50 เขตนะคะ ทุกเขตนี่มีการ Activate หรือมีการให้มีการสามารถที่จะเตรียมเฝ้าระวังความพร้อมอยู่ตลอด 24 ชั่วโมงเลยนะคะ เป็นทีมสอบสวนเฉพาะกิจ กรมตรวจหาโรคกรมควบคุมโรคนะคะ โดยได้รับความร่วมมือจากกรมควบคุมโรค บุคลากรจากกรมควบคุมโรค ก่อนหน้านี้พี่เลี้ยงประจำเขตเลยนะคะ ก่อนหน้านี้ก็มีสำนักงานเขต โดยท่าน ผอ. เขต ขับเคลื่อนการดูแลนะคะ ร่วมกับสำนักอนามัย ซึ่งมีการกำกับดูแลนะคะ ในเฉพาะกิจ เชิงรุกก็ได้เข้าไปช่วยกำกับติดตามนะคะ ที่ลงไปแล้วนะคะ ก็จะมีคลัสเตอร์คลองเตยค่ะ เขตสีลม บางรัก เขตสีสม ห้วยขวางรวมทั้งเขตราชเทวี ตรงนี้การเข้าไปช่วยดูแลโดยผู้เชี่ยวชาญกรมควบคุมโรคนะคะ ก็จะทำให้ทางสำนักงานเขตนี่ ขับเคลื่อนมาตรการต่าง ๆ ได้อย่างรวดเร็วนะคะ ไปตามมาตราโรค ไม่ให้เกิดซึ่งในส้่วนของการดูแลระดับเขตนี้นะคะ ในที่ประชุมไม่ได้พูดถึงเฉพาะแคมป์คนงานค่ะ เพราะว่าลักษณะของ กทม. ก็จะมีลักษณะหลายจุด ยกตัวอย่างตลาดอย่างนี้เป็นต้นนะคะ มาตรการป้องกันควบคุมโรคไม่ใช่แค่เฉพาะแคมป์คนงาน ตลาดจะมุ่งไปที่ตลาดขนาดใหญ่ มีการค้าส่ง มีการค้าขายข้ามจังหวัด มีการข้ามไปในระหว่าง กทม. และปริมณฑล หรือเน้นย้ำไปที่ตลาดในส่วนของจังหวัดที่เป็นแหล่งอุตสาหกรรมด้วยนะคะ มีการหารือในการเฝ้าระวัง ในจังหวัดที่อาจจะยังไม่เกิดการระบาด ยังไม่มีการแพร่ระบาดที่เป็นกลุ่มก้อน แต่ทุกแห่งต้องมีการสำรวจนะคะ ถ้าเกิดว่าชุมชนของท่านแต่พบว่ามีเรือนจำ มีแคมป์แรงงานต่างชาติ หรือพื้นที่ตลาดที่ต้องเฝ้าระวัง อย่างเช่นปทุมธานีอย่างนี้เป็นต้น วันนี้ท่านผู้ว่าก็ได้มารายงานผ่านวีดิโอนั่นเองปทุมธานีนี่ ก็จะมีการเฝ้าระวัง ในตลาดที่มีการรายงานผู้ติดเชื้อ และในส่วนของพื้นที่ที่ยังไม่พบการติดเชื้อ ตอนนี้ทีมพื้นที่ปทุมธานีก็ได้มีการตรวจขยะ ตรวจน้ำ ตรวจซากเชื้อตาย ที่จะมีการบำบัด ก่อนที่จะปล่อยสู่ชุมชนอย่างนี้เป็นต้น ให้เห็นภาพตัวอยา่งของมาตรการในการเฝ้าระวัง ป้องกัน ควบคุมโรคนะคะ ก่อนที่จะเกิดการระบาด แล้วก็ในวันนี้นะคะ เน้นย้ำด้วยนะคะว่า คงต้องฝากทุกจังหวัดนะคะ ให้รวมไปถึง Sub Contract ที่เกี่ยวข้องกับแรงงาน การเคลื่อนย้ายแรงงานด้วยนะคะ ว่าทำงานร่วมกับบริษัทย่อย ๆ หลายบริษัท ก็ขอให้บริษัท หรือเจ้าของบริษัทดูแลอย่างทั่วถึงด้วยนะคะ สุดท้ายก็คงต้องขอขอบคุณ จิตอาสา กทม. ขออนุญาติ อัพเดทรายละเอียดพฤษภาคม มีจิตอาสาเข้ามาสมัคร 228 คน มีทั้งแพทย์ พยาบาล ทันตแพทย์ ล่ามนี่มีหลากหลายภาษาที่สมัครเข้ามานะคะ ก็ยังต้องการอยู่นะคะ ใครช่วยได้ ก็ขอให้ท่านลงชื่อเข้ามาค่ะ ก็จจะประจำที่จุดประจำฉีดวัคซีนนะคะ และอยากให้ทุก ๆ ท่านนะคะ ที่จะช่วยในการช่วยให้สถานการณ์ดีขึ้น หลาย ๆ ท่านที่สมัครเข้ามาแล้ว ท่านเหล่านี้ก็ต้องพักผ่อต้องสลับสับเปลี่ยนกันนะคะ ดังนั้นถ้าหากมีผู้สนใจอยากจะสมัครเข้ามาอีก ก็ยินดีอย่างยิ่งค่ะ ค่ะ</w:t>
      </w:r>
    </w:p>
    <w:p>
      <w:pPr>
        <w:pStyle w:val="BodyText"/>
      </w:pPr>
      <w:r>
        <w:t xml:space="preserve">(คุณปวีณา) วันนี้คงมีหลาย ๆ ประเด็นจะถามนะคะ แต่หยิบยกมา 2 ประเด็นมใหญ่ ๆ นะค ประเด็นแรกจากผู้ปกครองกรณีที่โรงงานนานาชาติ หรือว่าสอบวัดควมาสามารถนะคะ จะเป็นโอกาสสุดท้าย ถ้าไม่ได้สอบในช่วงจะส่งผลต่อการสอบเข้ามหาวิทยาลัยของน้อง ๆ ในเรื่องนี้ ศบค. ได้รับทราบ หรือมีการหารือกันอย่างไรบ้างคะ</w:t>
      </w:r>
    </w:p>
    <w:p>
      <w:pPr>
        <w:pStyle w:val="BodyText"/>
      </w:pPr>
      <w:r>
        <w:t xml:space="preserve">(แพทย์หญิงอภิสมัย) ก็ได้รับพิจารณาเรื่องนี้มา วัน 2 วันแล้วนะคะแล้วก็ขออนุญยาตเน้ย้ำค่ะว่า ทางกระทรวงศึกษาธิการได้ส่งเรื่องนี้เข้า ศบค. มีกรมควบคุมโรคอยู่ด้วยนะคะ และอนุมัติในสามารถที่จะใช้สถานที่นี้จัดสอบได้ ก็ขอเน้นย้ำไปโรงเรียนนานาชาติกทม. ต่างจังหวัดว่าท่านสามารถที่จะจัดสอบได้ เพียงแต่ขอความร่วมมือให้จัดมาตราการการควบคุมโรคนะคะ ซึ่งมีรายละเอียดให้ท่านศึกษาอยู่แล้ว ถ้าทางโรงเรียนหรือว่าพ่อแม่ผู้ปกครอง มีความสงสัยนี่นะคะ ท่านสามารถไปติดต่อในส่วนของผู้รับผิดชอบ กระทรวงศึกษาธิการนะคะ ตรงนนี้ได้ ตรงนี้อยากจะให้ผู้ที่ร่วมมือ รับผิดชอบ ดำเนินการให้เร็วที่สุดนะคะ เพราะว่า ศบคเข้าใจความเป็นห่วงเป็นใยของผู้ปกครองนะคะ ก็ถือได้ว่าเป็นอนาคตของลูกหลานเราด้วยนะคะ ก็อยากให้เข้าใจค่ะ</w:t>
      </w:r>
    </w:p>
    <w:p>
      <w:pPr>
        <w:pStyle w:val="BodyText"/>
      </w:pPr>
      <w:r>
        <w:t xml:space="preserve">(คุณปวีณา) ค่ะ อีก 1 ประเด็นคำถามนะคะ องค์การอนามัยโลก รับรองวัคซีน Sinovac มีความชัดเจนอย่างไรคะ</w:t>
      </w:r>
    </w:p>
    <w:p>
      <w:pPr>
        <w:pStyle w:val="BodyText"/>
      </w:pPr>
      <w:r>
        <w:t xml:space="preserve">(แพทย์หญิงอภิสมัย) ในส่วนของการรับรองวัคซีน โดยองค์กรอนามัยโลกนะคะ ในทางกระทรวงสาธารณสุขติดตามเรื่องนี้มาสักพักหนึ่งแล้วนะคะ แล้วก็อาจจะให้ข้อมูลกับท่านว่า โดยในเบื้องต้นองค์การอนามัยโลกให้การรับรอง Sinoและลำดับถัดไปก็คือ Sinovac และทางกระทรวงสาธารณสุขยังคงติดตามการยืนยันที่เป็ฌนเอกสานนะคะ เพราะว่าตอนนี้ต้องเรียนว่าพิจารณาหลักฐานเพื่อการสนับสนุนกานรรับรอง ถ้าได้ข้อสรุปนี่นะคะ ก็จะนำมารายงานพี่น้องประชาชนโดยเร็วที่สุดค่ประเด็นคำถามแล้วค่ะ ท่านผู้ช่วยมีประเด็นทิ้งท้ายอย่างไรบ้างคะ</w:t>
      </w:r>
    </w:p>
    <w:p>
      <w:pPr>
        <w:pStyle w:val="BodyText"/>
      </w:pPr>
      <w:r>
        <w:t xml:space="preserve">(แพทย์หญิงอภิสมัย) ก็อยากจะเรียนทุกท่านนะคะ ว่าการที่เราพยายามที่จะดูแลผู้ป่วยส่วนหนึ่งท่านต้องเข้าใจว่า เราดึงเตียงบุคลากร จากที่ต้องดูแลผู้ป่วยโรคอื่น โรคสมอง โรคความดันโลหิตสูง โรคมะเร็ง เพราะฉะนั้นนี่ ถ้าเราช่วยกันลดการช่วยระบบสาธารณสุขก็เป็นความร่วมมือของทุกคนค่ะ ขอฝากไว้เท่านี้นะคะ ขอ</w:t>
      </w:r>
    </w:p>
    <w:p>
      <w:pPr>
        <w:pStyle w:val="BodyText"/>
      </w:pPr>
      <w:r>
        <w:t xml:space="preserve">(คุณปวีณา) กราบขอบพระคุณค่ะ แพทย์หญิงอภิสมัย ศรีรังสรรค์ ผอ. นะคะ ก็เน้นย้ำนะคะ โดยเฉพาะ ณ วันนี้นี่ ทุกวัน ก็จะติดชตามเรื่องของการคสบคุม ป้องกัน Cluster หรือว่าการติดเชื้อในพื้นที่ต่าง ๆ ส่วนช่วงของการสนทนาในวันนี้ค่ะ หลังจากการแถลงภาคภาษาอังกฤษ ก็เป็นการป้องกันการผอดกฎหมาย หรือว่าคนไทยที่เดินทางกลับประเทศ ทางช่องทางธรรมชาติ ทั้งกระทรวงมหาดไทย กระทรวงแรงงานจะเข้ามาช่วยอย่างไร สามารถติดตามได้นะคะ แต่ลำดับต่อไปค่ะ เชิญทางท่านรองอธิบดีกรมสารนิเทศการต่างประเทศ ทา่น ณัฐภาณุ นพคุณ ภาคภาษาอังกฤษค่ะ</w:t>
      </w:r>
    </w:p>
    <w:p>
      <w:pPr>
        <w:pStyle w:val="BodyText"/>
      </w:pPr>
      <w:r>
        <w:t xml:space="preserve">[ภาษาต่างประเทศ]</w:t>
      </w:r>
    </w:p>
    <w:p>
      <w:pPr>
        <w:pStyle w:val="BodyText"/>
      </w:pPr>
      <w:r>
        <w:t xml:space="preserve">(คุณปวีณา) ขอบพระคุณค่ะ ท่านช่วงนี้เราจะพักกันสักครู่ค่ะ คุณผู้ชมค่ะ เพราะว่าหลายคนตั้งข้อสงสัย และคำถามนะคะ ว่า ณ วันนี้เรื่องของการดูแลบริเวณชายแดน การลับลอบเข้ามาในพื้นที่ประเทศไทยอย่างผิดกฎหมายจะเข้ามาดูนะคะ ว่าเป็นอย่างไรมีการบูรณาการหรือมีการทำงานร่วมกันอยา่งไร เพื่อให้กประสิทธิภาพมากที่สุด ช่วยหน้ากลับมาคุยกันค่ะ</w:t>
      </w:r>
    </w:p>
    <w:p>
      <w:pPr>
        <w:pStyle w:val="BodyText"/>
      </w:pPr>
      <w:r>
        <w:t xml:space="preserve">[เสียงดนต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41] แถลงสถานการณ์-COVID-19-โดย-ศบค.-และ-สธ.-24-พ.ค.-64</dc:title>
  <dc:creator/>
  <cp:keywords/>
  <dcterms:created xsi:type="dcterms:W3CDTF">2024-02-13T07:29:43Z</dcterms:created>
  <dcterms:modified xsi:type="dcterms:W3CDTF">2024-02-13T07: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มภาพันธ์ 2567 เวลา 13.00 น.</vt:lpwstr>
  </property>
  <property fmtid="{D5CDD505-2E9C-101B-9397-08002B2CF9AE}" pid="3" name="subtitle">
    <vt:lpwstr/>
  </property>
</Properties>
</file>